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3BE" w:rsidRPr="006543BE" w:rsidRDefault="006543BE" w:rsidP="00052C30">
      <w:pPr>
        <w:pStyle w:val="NormalWeb"/>
        <w:shd w:val="clear" w:color="auto" w:fill="FFFFFF"/>
        <w:spacing w:before="0" w:beforeAutospacing="0" w:after="0" w:afterAutospacing="0" w:line="480" w:lineRule="auto"/>
        <w:jc w:val="center"/>
        <w:rPr>
          <w:b/>
          <w:color w:val="1F2328"/>
          <w:highlight w:val="yellow"/>
        </w:rPr>
      </w:pPr>
      <w:r w:rsidRPr="006543BE">
        <w:rPr>
          <w:b/>
          <w:color w:val="1F2328"/>
          <w:highlight w:val="yellow"/>
        </w:rPr>
        <w:t xml:space="preserve">Software Engineering </w:t>
      </w:r>
      <w:proofErr w:type="spellStart"/>
      <w:r w:rsidRPr="006543BE">
        <w:rPr>
          <w:b/>
          <w:color w:val="1F2328"/>
          <w:highlight w:val="yellow"/>
        </w:rPr>
        <w:t>Day1</w:t>
      </w:r>
      <w:proofErr w:type="spellEnd"/>
      <w:r w:rsidRPr="006543BE">
        <w:rPr>
          <w:b/>
          <w:color w:val="1F2328"/>
          <w:highlight w:val="yellow"/>
        </w:rPr>
        <w:t xml:space="preserve"> Assignment</w:t>
      </w:r>
    </w:p>
    <w:p w:rsidR="006543BE" w:rsidRPr="006543BE" w:rsidRDefault="006543BE" w:rsidP="00052C30">
      <w:pPr>
        <w:pStyle w:val="NormalWeb"/>
        <w:shd w:val="clear" w:color="auto" w:fill="FFFFFF"/>
        <w:spacing w:before="0" w:beforeAutospacing="0" w:after="0" w:afterAutospacing="0" w:line="480" w:lineRule="auto"/>
        <w:jc w:val="center"/>
        <w:rPr>
          <w:b/>
          <w:color w:val="1F2328"/>
        </w:rPr>
      </w:pPr>
      <w:r w:rsidRPr="006543BE">
        <w:rPr>
          <w:b/>
          <w:color w:val="1F2328"/>
          <w:highlight w:val="yellow"/>
        </w:rPr>
        <w:t>#Part 1: Introduction to Software Engineering</w:t>
      </w:r>
    </w:p>
    <w:p w:rsidR="006543BE" w:rsidRDefault="006543BE" w:rsidP="00052C30">
      <w:pPr>
        <w:pStyle w:val="NormalWeb"/>
        <w:numPr>
          <w:ilvl w:val="0"/>
          <w:numId w:val="1"/>
        </w:numPr>
        <w:shd w:val="clear" w:color="auto" w:fill="FFFFFF"/>
        <w:spacing w:before="0" w:beforeAutospacing="0" w:after="0" w:afterAutospacing="0" w:line="480" w:lineRule="auto"/>
        <w:rPr>
          <w:b/>
          <w:color w:val="1F2328"/>
        </w:rPr>
      </w:pPr>
      <w:r w:rsidRPr="006543BE">
        <w:rPr>
          <w:b/>
          <w:color w:val="1F2328"/>
        </w:rPr>
        <w:t>Explain what soft</w:t>
      </w:r>
      <w:bookmarkStart w:id="0" w:name="_GoBack"/>
      <w:bookmarkEnd w:id="0"/>
      <w:r w:rsidRPr="006543BE">
        <w:rPr>
          <w:b/>
          <w:color w:val="1F2328"/>
        </w:rPr>
        <w:t>ware engineering is and discuss its importance in the technology industry.</w:t>
      </w:r>
    </w:p>
    <w:p w:rsidR="006543BE" w:rsidRPr="006543BE" w:rsidRDefault="006543BE" w:rsidP="00052C30">
      <w:pPr>
        <w:pStyle w:val="NormalWeb"/>
        <w:shd w:val="clear" w:color="auto" w:fill="FFFFFF"/>
        <w:spacing w:before="0" w:beforeAutospacing="0" w:after="0" w:afterAutospacing="0" w:line="480" w:lineRule="auto"/>
        <w:rPr>
          <w:b/>
          <w:color w:val="1F2328"/>
        </w:rPr>
      </w:pPr>
      <w:r w:rsidRPr="006543BE">
        <w:rPr>
          <w:color w:val="1F2328"/>
        </w:rPr>
        <w:t>Software engineering is the application of engineering principles to design, develop, maintain, test, and evaluate computer software. It is crucial in the technology industry as it ensures the production of high-quality, reliable, and efficient software systems.</w:t>
      </w:r>
    </w:p>
    <w:p w:rsidR="006543BE" w:rsidRDefault="006543BE" w:rsidP="00052C30">
      <w:pPr>
        <w:pStyle w:val="NormalWeb"/>
        <w:numPr>
          <w:ilvl w:val="0"/>
          <w:numId w:val="1"/>
        </w:numPr>
        <w:shd w:val="clear" w:color="auto" w:fill="FFFFFF"/>
        <w:spacing w:before="0" w:beforeAutospacing="0" w:after="0" w:afterAutospacing="0" w:line="480" w:lineRule="auto"/>
        <w:rPr>
          <w:b/>
          <w:color w:val="1F2328"/>
        </w:rPr>
      </w:pPr>
      <w:r w:rsidRPr="006543BE">
        <w:rPr>
          <w:b/>
          <w:color w:val="1F2328"/>
        </w:rPr>
        <w:t>Identify and describe at least three key milestones in the evolution of software engineering.</w:t>
      </w:r>
    </w:p>
    <w:p w:rsidR="006543BE" w:rsidRPr="006543BE" w:rsidRDefault="006543BE" w:rsidP="00052C30">
      <w:pPr>
        <w:spacing w:after="0" w:line="480" w:lineRule="auto"/>
      </w:pPr>
      <w:r w:rsidRPr="006543BE">
        <w:t>1968 - The Birth of Software Engineeri</w:t>
      </w:r>
      <w:r>
        <w:t xml:space="preserve">ng: </w:t>
      </w:r>
      <w:r w:rsidRPr="006543BE">
        <w:t>The term "software engineering" was coined during the NATO Software Engineering Conference held in Germany, addressing the software crisis.</w:t>
      </w:r>
    </w:p>
    <w:p w:rsidR="006543BE" w:rsidRPr="006543BE" w:rsidRDefault="006543BE" w:rsidP="00052C30">
      <w:pPr>
        <w:spacing w:after="0" w:line="480" w:lineRule="auto"/>
      </w:pPr>
      <w:proofErr w:type="spellStart"/>
      <w:r w:rsidRPr="006543BE">
        <w:t>1970s</w:t>
      </w:r>
      <w:proofErr w:type="spellEnd"/>
      <w:r w:rsidRPr="006543BE">
        <w:t xml:space="preserve"> - Objec</w:t>
      </w:r>
      <w:r>
        <w:t xml:space="preserve">t-Oriented Programming (OOP): </w:t>
      </w:r>
      <w:r w:rsidRPr="006543BE">
        <w:t>The development of OOP languages like Smalltalk revolutionized software development by promoting reusability and modularity.</w:t>
      </w:r>
    </w:p>
    <w:p w:rsidR="006543BE" w:rsidRPr="00052C30" w:rsidRDefault="006543BE" w:rsidP="00052C30">
      <w:pPr>
        <w:spacing w:after="0" w:line="480" w:lineRule="auto"/>
      </w:pPr>
      <w:r>
        <w:t xml:space="preserve">1990s - Agile Methodologies: </w:t>
      </w:r>
      <w:r w:rsidRPr="006543BE">
        <w:t xml:space="preserve">The introduction of </w:t>
      </w:r>
      <w:proofErr w:type="gramStart"/>
      <w:r w:rsidRPr="006543BE">
        <w:t>Agile</w:t>
      </w:r>
      <w:proofErr w:type="gramEnd"/>
      <w:r w:rsidRPr="006543BE">
        <w:t xml:space="preserve"> methodologies like Scrum and Extreme Programming aimed at adapting to rapid changes </w:t>
      </w:r>
      <w:r w:rsidR="00052C30">
        <w:t>and improving software quality.</w:t>
      </w:r>
    </w:p>
    <w:p w:rsidR="006543BE" w:rsidRDefault="006543BE" w:rsidP="00052C30">
      <w:pPr>
        <w:pStyle w:val="NormalWeb"/>
        <w:numPr>
          <w:ilvl w:val="0"/>
          <w:numId w:val="1"/>
        </w:numPr>
        <w:shd w:val="clear" w:color="auto" w:fill="FFFFFF"/>
        <w:spacing w:before="0" w:beforeAutospacing="0" w:after="0" w:afterAutospacing="0" w:line="480" w:lineRule="auto"/>
        <w:rPr>
          <w:b/>
          <w:color w:val="1F2328"/>
        </w:rPr>
      </w:pPr>
      <w:r w:rsidRPr="006543BE">
        <w:rPr>
          <w:b/>
          <w:color w:val="1F2328"/>
        </w:rPr>
        <w:t>List and briefly explain the phases of the Software Development Life Cycle.</w:t>
      </w:r>
    </w:p>
    <w:p w:rsidR="006543BE" w:rsidRPr="006543BE" w:rsidRDefault="006543BE" w:rsidP="00052C30">
      <w:pPr>
        <w:pStyle w:val="ListParagraph"/>
        <w:numPr>
          <w:ilvl w:val="0"/>
          <w:numId w:val="4"/>
        </w:numPr>
        <w:spacing w:after="0" w:line="480" w:lineRule="auto"/>
      </w:pPr>
      <w:r>
        <w:t xml:space="preserve">Requirement Analysis: </w:t>
      </w:r>
      <w:r w:rsidRPr="006543BE">
        <w:t>Gathering and defining what the system needs to do.</w:t>
      </w:r>
    </w:p>
    <w:p w:rsidR="006543BE" w:rsidRPr="006543BE" w:rsidRDefault="006543BE" w:rsidP="00052C30">
      <w:pPr>
        <w:pStyle w:val="ListParagraph"/>
        <w:numPr>
          <w:ilvl w:val="0"/>
          <w:numId w:val="4"/>
        </w:numPr>
        <w:spacing w:after="0" w:line="480" w:lineRule="auto"/>
      </w:pPr>
      <w:r>
        <w:t xml:space="preserve">Design: </w:t>
      </w:r>
      <w:r w:rsidRPr="006543BE">
        <w:t>Planning the system architecture and components.</w:t>
      </w:r>
    </w:p>
    <w:p w:rsidR="006543BE" w:rsidRPr="006543BE" w:rsidRDefault="006543BE" w:rsidP="00052C30">
      <w:pPr>
        <w:pStyle w:val="ListParagraph"/>
        <w:numPr>
          <w:ilvl w:val="0"/>
          <w:numId w:val="4"/>
        </w:numPr>
        <w:spacing w:after="0" w:line="480" w:lineRule="auto"/>
      </w:pPr>
      <w:r>
        <w:t xml:space="preserve">Implementation: </w:t>
      </w:r>
      <w:r w:rsidRPr="006543BE">
        <w:t>Coding the software.</w:t>
      </w:r>
    </w:p>
    <w:p w:rsidR="006543BE" w:rsidRPr="006543BE" w:rsidRDefault="006543BE" w:rsidP="00052C30">
      <w:pPr>
        <w:pStyle w:val="ListParagraph"/>
        <w:numPr>
          <w:ilvl w:val="0"/>
          <w:numId w:val="4"/>
        </w:numPr>
        <w:spacing w:after="0" w:line="480" w:lineRule="auto"/>
      </w:pPr>
      <w:r>
        <w:t xml:space="preserve">Testing: </w:t>
      </w:r>
      <w:r w:rsidRPr="006543BE">
        <w:t>Ensuring the software works correctly.</w:t>
      </w:r>
    </w:p>
    <w:p w:rsidR="006543BE" w:rsidRPr="006543BE" w:rsidRDefault="006543BE" w:rsidP="00052C30">
      <w:pPr>
        <w:pStyle w:val="ListParagraph"/>
        <w:numPr>
          <w:ilvl w:val="0"/>
          <w:numId w:val="4"/>
        </w:numPr>
        <w:spacing w:after="0" w:line="480" w:lineRule="auto"/>
      </w:pPr>
      <w:r>
        <w:t xml:space="preserve">Maintenance: </w:t>
      </w:r>
      <w:r w:rsidRPr="006543BE">
        <w:t>Updating and fixing the software post-deployment.</w:t>
      </w:r>
    </w:p>
    <w:p w:rsidR="006543BE" w:rsidRDefault="006543BE" w:rsidP="00052C30">
      <w:pPr>
        <w:pStyle w:val="NormalWeb"/>
        <w:numPr>
          <w:ilvl w:val="0"/>
          <w:numId w:val="1"/>
        </w:numPr>
        <w:shd w:val="clear" w:color="auto" w:fill="FFFFFF"/>
        <w:spacing w:before="0" w:beforeAutospacing="0" w:after="0" w:afterAutospacing="0" w:line="480" w:lineRule="auto"/>
        <w:rPr>
          <w:b/>
          <w:color w:val="1F2328"/>
        </w:rPr>
      </w:pPr>
      <w:r w:rsidRPr="006543BE">
        <w:rPr>
          <w:b/>
          <w:color w:val="1F2328"/>
        </w:rPr>
        <w:t>Compare and contrast the Waterfall and Agile methodologies. Provide examples of scenarios where each would be appropriate.</w:t>
      </w:r>
    </w:p>
    <w:p w:rsidR="006543BE" w:rsidRPr="006543BE" w:rsidRDefault="006543BE" w:rsidP="00052C30">
      <w:pPr>
        <w:spacing w:after="0" w:line="480" w:lineRule="auto"/>
      </w:pPr>
      <w:r>
        <w:lastRenderedPageBreak/>
        <w:t xml:space="preserve">Waterfall </w:t>
      </w:r>
      <w:r w:rsidRPr="006543BE">
        <w:t xml:space="preserve">is a linear sequential model suitable for projects with well-defined </w:t>
      </w:r>
      <w:r w:rsidRPr="006543BE">
        <w:t>requirements. It progresses through phases in a one-way flow.</w:t>
      </w:r>
    </w:p>
    <w:p w:rsidR="006543BE" w:rsidRPr="00052C30" w:rsidRDefault="006543BE" w:rsidP="00052C30">
      <w:pPr>
        <w:spacing w:after="0" w:line="480" w:lineRule="auto"/>
      </w:pPr>
      <w:r w:rsidRPr="006543BE">
        <w:t>Agile is iterative and incremental, allowing for flexibility and continuous improvement. It is ideal for projects where requirements are</w:t>
      </w:r>
      <w:r w:rsidR="00052C30">
        <w:t xml:space="preserve"> expected to change frequently.</w:t>
      </w:r>
    </w:p>
    <w:p w:rsidR="006543BE" w:rsidRPr="006543BE" w:rsidRDefault="006543BE" w:rsidP="00052C30">
      <w:pPr>
        <w:pStyle w:val="NormalWeb"/>
        <w:numPr>
          <w:ilvl w:val="0"/>
          <w:numId w:val="1"/>
        </w:numPr>
        <w:shd w:val="clear" w:color="auto" w:fill="FFFFFF"/>
        <w:spacing w:before="0" w:beforeAutospacing="0" w:after="0" w:afterAutospacing="0" w:line="480" w:lineRule="auto"/>
        <w:rPr>
          <w:b/>
          <w:color w:val="1F2328"/>
        </w:rPr>
      </w:pPr>
      <w:r w:rsidRPr="006543BE">
        <w:rPr>
          <w:b/>
          <w:color w:val="1F2328"/>
        </w:rPr>
        <w:t>Describe the roles and responsibilities of a Software Developer, a Quality Assurance Engineer, and a Project Manager in a software engineering team.</w:t>
      </w:r>
    </w:p>
    <w:p w:rsidR="006543BE" w:rsidRPr="006543BE" w:rsidRDefault="006543BE" w:rsidP="00052C30">
      <w:pPr>
        <w:spacing w:after="0" w:line="480" w:lineRule="auto"/>
      </w:pPr>
      <w:r w:rsidRPr="006543BE">
        <w:t>Software Developer: Codes, debugs, and maintains the software.</w:t>
      </w:r>
    </w:p>
    <w:p w:rsidR="006543BE" w:rsidRPr="006543BE" w:rsidRDefault="006543BE" w:rsidP="00052C30">
      <w:pPr>
        <w:spacing w:after="0" w:line="480" w:lineRule="auto"/>
      </w:pPr>
      <w:r w:rsidRPr="006543BE">
        <w:t>Quality Assurance Engineer: Tests the software to ensure quality and functionality.</w:t>
      </w:r>
    </w:p>
    <w:p w:rsidR="006543BE" w:rsidRPr="006543BE" w:rsidRDefault="006543BE" w:rsidP="00052C30">
      <w:pPr>
        <w:spacing w:after="0" w:line="480" w:lineRule="auto"/>
      </w:pPr>
      <w:r w:rsidRPr="006543BE">
        <w:t>Project Manager: Oversees the project, manages timelines</w:t>
      </w:r>
      <w:r>
        <w:t>, and coordinates team efforts.</w:t>
      </w:r>
    </w:p>
    <w:p w:rsidR="006543BE" w:rsidRDefault="006543BE" w:rsidP="00052C30">
      <w:pPr>
        <w:pStyle w:val="NormalWeb"/>
        <w:numPr>
          <w:ilvl w:val="0"/>
          <w:numId w:val="1"/>
        </w:numPr>
        <w:shd w:val="clear" w:color="auto" w:fill="FFFFFF"/>
        <w:spacing w:before="0" w:beforeAutospacing="0" w:after="0" w:afterAutospacing="0" w:line="480" w:lineRule="auto"/>
        <w:rPr>
          <w:b/>
          <w:color w:val="1F2328"/>
        </w:rPr>
      </w:pPr>
      <w:r w:rsidRPr="006543BE">
        <w:rPr>
          <w:b/>
          <w:color w:val="1F2328"/>
        </w:rPr>
        <w:t>Discuss the importance of Integrated Development Environments (IDEs) and Version Control Systems (VCS) in the software development process. Give examples of each.</w:t>
      </w:r>
    </w:p>
    <w:p w:rsidR="006543BE" w:rsidRPr="006543BE" w:rsidRDefault="006543BE" w:rsidP="00052C30">
      <w:pPr>
        <w:spacing w:after="0" w:line="480" w:lineRule="auto"/>
      </w:pPr>
      <w:r w:rsidRPr="006543BE">
        <w:t>IDEs (e.g., Visual Studio, Eclipse): Integrated Development Environments provide tools for coding, debugging, and testing, enhancing productivity.</w:t>
      </w:r>
    </w:p>
    <w:p w:rsidR="006543BE" w:rsidRPr="006543BE" w:rsidRDefault="006543BE" w:rsidP="00052C30">
      <w:pPr>
        <w:spacing w:after="0" w:line="480" w:lineRule="auto"/>
      </w:pPr>
      <w:r w:rsidRPr="006543BE">
        <w:t xml:space="preserve">VCS (e.g., </w:t>
      </w:r>
      <w:proofErr w:type="spellStart"/>
      <w:r w:rsidRPr="006543BE">
        <w:t>Git</w:t>
      </w:r>
      <w:proofErr w:type="spellEnd"/>
      <w:r w:rsidRPr="006543BE">
        <w:t xml:space="preserve">, </w:t>
      </w:r>
      <w:proofErr w:type="spellStart"/>
      <w:r w:rsidRPr="006543BE">
        <w:t>SVN</w:t>
      </w:r>
      <w:proofErr w:type="spellEnd"/>
      <w:r w:rsidRPr="006543BE">
        <w:t>): Version Control Systems manage changes to source code, facilitating collaborat</w:t>
      </w:r>
      <w:r>
        <w:t>ion and tracking modifications.</w:t>
      </w:r>
    </w:p>
    <w:p w:rsidR="006543BE" w:rsidRDefault="006543BE" w:rsidP="00052C30">
      <w:pPr>
        <w:pStyle w:val="NormalWeb"/>
        <w:numPr>
          <w:ilvl w:val="0"/>
          <w:numId w:val="1"/>
        </w:numPr>
        <w:shd w:val="clear" w:color="auto" w:fill="FFFFFF"/>
        <w:spacing w:before="0" w:beforeAutospacing="0" w:after="0" w:afterAutospacing="0" w:line="480" w:lineRule="auto"/>
        <w:rPr>
          <w:b/>
          <w:color w:val="1F2328"/>
        </w:rPr>
      </w:pPr>
      <w:r w:rsidRPr="006543BE">
        <w:rPr>
          <w:b/>
          <w:color w:val="1F2328"/>
        </w:rPr>
        <w:t>What are some common challenges faced by software engineers? Provide strategies to overcome these challenges.</w:t>
      </w:r>
    </w:p>
    <w:p w:rsidR="006543BE" w:rsidRPr="006543BE" w:rsidRDefault="006543BE" w:rsidP="00052C30">
      <w:pPr>
        <w:spacing w:after="0" w:line="480" w:lineRule="auto"/>
      </w:pPr>
      <w:r w:rsidRPr="006543BE">
        <w:t>Challenges: Complexity, changing requirements, and tight deadlines.</w:t>
      </w:r>
    </w:p>
    <w:p w:rsidR="006543BE" w:rsidRPr="006543BE" w:rsidRDefault="006543BE" w:rsidP="00052C30">
      <w:pPr>
        <w:spacing w:after="0" w:line="480" w:lineRule="auto"/>
      </w:pPr>
      <w:r w:rsidRPr="006543BE">
        <w:t>Strategies: Use of Agile methodologies, continuous integrati</w:t>
      </w:r>
      <w:r>
        <w:t>on, and thorough documentation.</w:t>
      </w:r>
    </w:p>
    <w:p w:rsidR="006543BE" w:rsidRDefault="006543BE" w:rsidP="00052C30">
      <w:pPr>
        <w:pStyle w:val="NormalWeb"/>
        <w:numPr>
          <w:ilvl w:val="0"/>
          <w:numId w:val="1"/>
        </w:numPr>
        <w:shd w:val="clear" w:color="auto" w:fill="FFFFFF"/>
        <w:spacing w:before="0" w:beforeAutospacing="0" w:after="0" w:afterAutospacing="0" w:line="480" w:lineRule="auto"/>
        <w:rPr>
          <w:b/>
          <w:color w:val="1F2328"/>
        </w:rPr>
      </w:pPr>
      <w:r w:rsidRPr="006543BE">
        <w:rPr>
          <w:b/>
          <w:color w:val="1F2328"/>
        </w:rPr>
        <w:t>Explain the different types of testing (unit, integration, system, and acceptance) and their importance in software quality assurance.</w:t>
      </w:r>
    </w:p>
    <w:p w:rsidR="006543BE" w:rsidRPr="006543BE" w:rsidRDefault="006543BE" w:rsidP="00052C30">
      <w:pPr>
        <w:spacing w:after="0" w:line="480" w:lineRule="auto"/>
      </w:pPr>
      <w:r w:rsidRPr="006543BE">
        <w:t>Unit Testing: Tests individual components or modules.</w:t>
      </w:r>
    </w:p>
    <w:p w:rsidR="006543BE" w:rsidRPr="006543BE" w:rsidRDefault="006543BE" w:rsidP="00052C30">
      <w:pPr>
        <w:spacing w:after="0" w:line="480" w:lineRule="auto"/>
      </w:pPr>
      <w:r w:rsidRPr="006543BE">
        <w:lastRenderedPageBreak/>
        <w:t>Integration Testing:  Tests the interaction between integrated modules.</w:t>
      </w:r>
    </w:p>
    <w:p w:rsidR="006543BE" w:rsidRPr="006543BE" w:rsidRDefault="006543BE" w:rsidP="00052C30">
      <w:pPr>
        <w:spacing w:after="0" w:line="480" w:lineRule="auto"/>
      </w:pPr>
      <w:r w:rsidRPr="006543BE">
        <w:t>System Testing: Tests the complete system.</w:t>
      </w:r>
    </w:p>
    <w:p w:rsidR="006543BE" w:rsidRPr="006543BE" w:rsidRDefault="006543BE" w:rsidP="00052C30">
      <w:pPr>
        <w:spacing w:after="0" w:line="480" w:lineRule="auto"/>
      </w:pPr>
      <w:r w:rsidRPr="006543BE">
        <w:t>Acceptance Testing: Tests if the system meets the business requirements.</w:t>
      </w:r>
    </w:p>
    <w:p w:rsidR="006543BE" w:rsidRPr="006543BE" w:rsidRDefault="006543BE" w:rsidP="00052C30">
      <w:pPr>
        <w:pStyle w:val="NormalWeb"/>
        <w:shd w:val="clear" w:color="auto" w:fill="FFFFFF"/>
        <w:spacing w:before="0" w:beforeAutospacing="0" w:after="0" w:afterAutospacing="0" w:line="480" w:lineRule="auto"/>
        <w:rPr>
          <w:b/>
          <w:color w:val="1F2328"/>
        </w:rPr>
      </w:pPr>
    </w:p>
    <w:p w:rsidR="006543BE" w:rsidRPr="006543BE" w:rsidRDefault="006543BE" w:rsidP="00052C30">
      <w:pPr>
        <w:pStyle w:val="NormalWeb"/>
        <w:shd w:val="clear" w:color="auto" w:fill="FFFFFF"/>
        <w:spacing w:before="0" w:beforeAutospacing="0" w:after="0" w:afterAutospacing="0" w:line="480" w:lineRule="auto"/>
        <w:jc w:val="center"/>
        <w:rPr>
          <w:b/>
          <w:color w:val="1F2328"/>
        </w:rPr>
      </w:pPr>
      <w:r w:rsidRPr="006543BE">
        <w:rPr>
          <w:b/>
          <w:color w:val="1F2328"/>
          <w:highlight w:val="yellow"/>
        </w:rPr>
        <w:t>#Part 2: Introduction to AI and Prompt Engineering</w:t>
      </w:r>
    </w:p>
    <w:p w:rsidR="006543BE" w:rsidRDefault="006543BE" w:rsidP="00052C30">
      <w:pPr>
        <w:pStyle w:val="NormalWeb"/>
        <w:numPr>
          <w:ilvl w:val="0"/>
          <w:numId w:val="6"/>
        </w:numPr>
        <w:shd w:val="clear" w:color="auto" w:fill="FFFFFF"/>
        <w:spacing w:before="0" w:beforeAutospacing="0" w:after="0" w:afterAutospacing="0" w:line="480" w:lineRule="auto"/>
        <w:rPr>
          <w:b/>
          <w:color w:val="1F2328"/>
        </w:rPr>
      </w:pPr>
      <w:r w:rsidRPr="006543BE">
        <w:rPr>
          <w:b/>
          <w:color w:val="1F2328"/>
        </w:rPr>
        <w:t>Define prompt engineering and discuss its importance in interacting with AI models.</w:t>
      </w:r>
    </w:p>
    <w:p w:rsidR="006543BE" w:rsidRPr="006543BE" w:rsidRDefault="006543BE" w:rsidP="00052C30">
      <w:pPr>
        <w:pStyle w:val="NormalWeb"/>
        <w:shd w:val="clear" w:color="auto" w:fill="FFFFFF"/>
        <w:spacing w:before="0" w:beforeAutospacing="0" w:after="0" w:afterAutospacing="0" w:line="480" w:lineRule="auto"/>
        <w:rPr>
          <w:b/>
          <w:color w:val="1F2328"/>
        </w:rPr>
      </w:pPr>
      <w:r w:rsidRPr="006543BE">
        <w:t>Prompt engineering involves crafting inputs (prompts) to AI models to elicit desired outputs. It is crucial for effective interaction with AI, ensuring clarity and specificity.</w:t>
      </w:r>
    </w:p>
    <w:p w:rsidR="006543BE" w:rsidRPr="006543BE" w:rsidRDefault="006543BE" w:rsidP="00052C30">
      <w:pPr>
        <w:pStyle w:val="NormalWeb"/>
        <w:numPr>
          <w:ilvl w:val="0"/>
          <w:numId w:val="6"/>
        </w:numPr>
        <w:shd w:val="clear" w:color="auto" w:fill="FFFFFF"/>
        <w:spacing w:before="0" w:beforeAutospacing="0" w:after="0" w:afterAutospacing="0" w:line="480" w:lineRule="auto"/>
        <w:rPr>
          <w:b/>
          <w:color w:val="1F2328"/>
        </w:rPr>
      </w:pPr>
      <w:r w:rsidRPr="006543BE">
        <w:rPr>
          <w:b/>
          <w:color w:val="1F2328"/>
        </w:rPr>
        <w:t>Provide an example of a vague prompt and then improve it by making it clear, specific, and concise. Explain why the improved prompt is more effective.</w:t>
      </w:r>
    </w:p>
    <w:p w:rsidR="006543BE" w:rsidRPr="006543BE" w:rsidRDefault="006543BE" w:rsidP="00052C30">
      <w:pPr>
        <w:pStyle w:val="NormalWeb"/>
        <w:shd w:val="clear" w:color="auto" w:fill="FFFFFF"/>
        <w:spacing w:before="0" w:beforeAutospacing="0" w:after="0" w:afterAutospacing="0" w:line="480" w:lineRule="auto"/>
        <w:rPr>
          <w:color w:val="1F2328"/>
        </w:rPr>
      </w:pPr>
      <w:r>
        <w:rPr>
          <w:color w:val="1F2328"/>
        </w:rPr>
        <w:t>Example of a Vague Prompt:</w:t>
      </w:r>
    </w:p>
    <w:p w:rsidR="006543BE" w:rsidRPr="006543BE" w:rsidRDefault="006543BE" w:rsidP="00052C30">
      <w:pPr>
        <w:pStyle w:val="NormalWeb"/>
        <w:shd w:val="clear" w:color="auto" w:fill="FFFFFF"/>
        <w:spacing w:before="0" w:beforeAutospacing="0" w:after="0" w:afterAutospacing="0" w:line="480" w:lineRule="auto"/>
        <w:rPr>
          <w:color w:val="1F2328"/>
        </w:rPr>
      </w:pPr>
      <w:r>
        <w:rPr>
          <w:color w:val="1F2328"/>
        </w:rPr>
        <w:t xml:space="preserve">Vague: </w:t>
      </w:r>
      <w:r w:rsidRPr="006543BE">
        <w:rPr>
          <w:color w:val="1F2328"/>
        </w:rPr>
        <w:t>"Tell me about cats."</w:t>
      </w:r>
    </w:p>
    <w:p w:rsidR="006543BE" w:rsidRPr="006543BE" w:rsidRDefault="006543BE" w:rsidP="00052C30">
      <w:pPr>
        <w:pStyle w:val="NormalWeb"/>
        <w:shd w:val="clear" w:color="auto" w:fill="FFFFFF"/>
        <w:spacing w:before="0" w:beforeAutospacing="0" w:after="0" w:afterAutospacing="0" w:line="480" w:lineRule="auto"/>
        <w:rPr>
          <w:color w:val="1F2328"/>
        </w:rPr>
      </w:pPr>
      <w:r>
        <w:rPr>
          <w:color w:val="1F2328"/>
        </w:rPr>
        <w:t xml:space="preserve">Improved: </w:t>
      </w:r>
      <w:r w:rsidRPr="006543BE">
        <w:rPr>
          <w:color w:val="1F2328"/>
        </w:rPr>
        <w:t xml:space="preserve"> "Provide a detailed summary of the behavioral and physiological characteristics of domestic cats."</w:t>
      </w:r>
    </w:p>
    <w:p w:rsidR="008B13D8" w:rsidRPr="006543BE" w:rsidRDefault="006543BE" w:rsidP="00052C30">
      <w:pPr>
        <w:pStyle w:val="NormalWeb"/>
        <w:shd w:val="clear" w:color="auto" w:fill="FFFFFF"/>
        <w:spacing w:before="0" w:beforeAutospacing="0" w:after="0" w:afterAutospacing="0" w:line="480" w:lineRule="auto"/>
        <w:rPr>
          <w:color w:val="1F2328"/>
        </w:rPr>
      </w:pPr>
      <w:r>
        <w:rPr>
          <w:color w:val="1F2328"/>
        </w:rPr>
        <w:t>Explanation:</w:t>
      </w:r>
      <w:r w:rsidRPr="006543BE">
        <w:rPr>
          <w:color w:val="1F2328"/>
        </w:rPr>
        <w:t xml:space="preserve"> The improved prompt is more effective as it specifies the type of information required, making the response more targeted and useful.</w:t>
      </w:r>
    </w:p>
    <w:sectPr w:rsidR="008B13D8" w:rsidRPr="006543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FB59B1"/>
    <w:multiLevelType w:val="hybridMultilevel"/>
    <w:tmpl w:val="3D1CA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26325D"/>
    <w:multiLevelType w:val="hybridMultilevel"/>
    <w:tmpl w:val="C9A2E53C"/>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EE26F49"/>
    <w:multiLevelType w:val="hybridMultilevel"/>
    <w:tmpl w:val="055C1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8A3BB2"/>
    <w:multiLevelType w:val="hybridMultilevel"/>
    <w:tmpl w:val="79DC9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793F6F"/>
    <w:multiLevelType w:val="hybridMultilevel"/>
    <w:tmpl w:val="936E543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70B20"/>
    <w:multiLevelType w:val="hybridMultilevel"/>
    <w:tmpl w:val="E9CE3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A3NDU0szCyADLMTJR0lIJTi4sz8/NACgxrAQZjn7wsAAAA"/>
  </w:docVars>
  <w:rsids>
    <w:rsidRoot w:val="006543BE"/>
    <w:rsid w:val="0001064C"/>
    <w:rsid w:val="000106C1"/>
    <w:rsid w:val="00052C30"/>
    <w:rsid w:val="000F1D0C"/>
    <w:rsid w:val="00203DA7"/>
    <w:rsid w:val="002565F5"/>
    <w:rsid w:val="002F4676"/>
    <w:rsid w:val="0032466C"/>
    <w:rsid w:val="00370F61"/>
    <w:rsid w:val="003739A6"/>
    <w:rsid w:val="00456BA6"/>
    <w:rsid w:val="004C5BE7"/>
    <w:rsid w:val="004D39C3"/>
    <w:rsid w:val="005057F1"/>
    <w:rsid w:val="005E1111"/>
    <w:rsid w:val="006055C2"/>
    <w:rsid w:val="00653E2A"/>
    <w:rsid w:val="006543BE"/>
    <w:rsid w:val="00655FBA"/>
    <w:rsid w:val="006A7C4E"/>
    <w:rsid w:val="00734693"/>
    <w:rsid w:val="007346B6"/>
    <w:rsid w:val="00751245"/>
    <w:rsid w:val="0077611F"/>
    <w:rsid w:val="00805BF0"/>
    <w:rsid w:val="008336AE"/>
    <w:rsid w:val="00862298"/>
    <w:rsid w:val="008A292A"/>
    <w:rsid w:val="008B13D8"/>
    <w:rsid w:val="00924253"/>
    <w:rsid w:val="0095735B"/>
    <w:rsid w:val="009C6C5E"/>
    <w:rsid w:val="009D78EA"/>
    <w:rsid w:val="00A561AC"/>
    <w:rsid w:val="00A66ED2"/>
    <w:rsid w:val="00AE6DBF"/>
    <w:rsid w:val="00B44871"/>
    <w:rsid w:val="00BD25D4"/>
    <w:rsid w:val="00BD4432"/>
    <w:rsid w:val="00BF15F4"/>
    <w:rsid w:val="00C05CE7"/>
    <w:rsid w:val="00C402E8"/>
    <w:rsid w:val="00C47C05"/>
    <w:rsid w:val="00C75331"/>
    <w:rsid w:val="00CA5367"/>
    <w:rsid w:val="00D005A9"/>
    <w:rsid w:val="00D90561"/>
    <w:rsid w:val="00DE0B9A"/>
    <w:rsid w:val="00E1751C"/>
    <w:rsid w:val="00FD1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8DD5D"/>
  <w15:chartTrackingRefBased/>
  <w15:docId w15:val="{97A93DB3-3ED3-478A-9DFE-7BC86FB76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line="480" w:lineRule="auto"/>
        <w:ind w:hanging="85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064C"/>
    <w:pPr>
      <w:spacing w:after="160" w:line="259" w:lineRule="auto"/>
      <w:ind w:firstLine="0"/>
    </w:pPr>
  </w:style>
  <w:style w:type="paragraph" w:styleId="Heading1">
    <w:name w:val="heading 1"/>
    <w:basedOn w:val="Normal"/>
    <w:next w:val="Normal"/>
    <w:link w:val="Heading1Char"/>
    <w:autoRedefine/>
    <w:uiPriority w:val="9"/>
    <w:qFormat/>
    <w:rsid w:val="00A561AC"/>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805BF0"/>
    <w:pPr>
      <w:keepNext/>
      <w:keepLines/>
      <w:spacing w:before="4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C75331"/>
    <w:pPr>
      <w:keepNext/>
      <w:keepLines/>
      <w:spacing w:before="40"/>
      <w:outlineLvl w:val="2"/>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61AC"/>
    <w:rPr>
      <w:rFonts w:eastAsiaTheme="majorEastAsia" w:cstheme="majorBidi"/>
      <w:b/>
      <w:szCs w:val="32"/>
    </w:rPr>
  </w:style>
  <w:style w:type="character" w:customStyle="1" w:styleId="Heading2Char">
    <w:name w:val="Heading 2 Char"/>
    <w:basedOn w:val="DefaultParagraphFont"/>
    <w:link w:val="Heading2"/>
    <w:uiPriority w:val="9"/>
    <w:rsid w:val="00805BF0"/>
    <w:rPr>
      <w:rFonts w:eastAsiaTheme="majorEastAsia" w:cstheme="majorBidi"/>
      <w:b/>
      <w:szCs w:val="26"/>
    </w:rPr>
  </w:style>
  <w:style w:type="character" w:customStyle="1" w:styleId="Heading3Char">
    <w:name w:val="Heading 3 Char"/>
    <w:basedOn w:val="DefaultParagraphFont"/>
    <w:link w:val="Heading3"/>
    <w:uiPriority w:val="9"/>
    <w:rsid w:val="00C75331"/>
    <w:rPr>
      <w:rFonts w:eastAsiaTheme="majorEastAsia" w:cstheme="majorBidi"/>
      <w:b/>
      <w:i/>
    </w:rPr>
  </w:style>
  <w:style w:type="paragraph" w:styleId="NormalWeb">
    <w:name w:val="Normal (Web)"/>
    <w:basedOn w:val="Normal"/>
    <w:uiPriority w:val="99"/>
    <w:unhideWhenUsed/>
    <w:rsid w:val="006543BE"/>
    <w:pPr>
      <w:spacing w:before="100" w:beforeAutospacing="1" w:after="100" w:afterAutospacing="1" w:line="240" w:lineRule="auto"/>
    </w:pPr>
    <w:rPr>
      <w:rFonts w:eastAsia="Times New Roman"/>
      <w:kern w:val="0"/>
      <w14:ligatures w14:val="none"/>
    </w:rPr>
  </w:style>
  <w:style w:type="paragraph" w:styleId="ListParagraph">
    <w:name w:val="List Paragraph"/>
    <w:basedOn w:val="Normal"/>
    <w:uiPriority w:val="34"/>
    <w:qFormat/>
    <w:rsid w:val="006543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794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610</Words>
  <Characters>34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4-08-21T11:59:00Z</dcterms:created>
  <dcterms:modified xsi:type="dcterms:W3CDTF">2024-08-21T12:10:00Z</dcterms:modified>
</cp:coreProperties>
</file>